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住房保障与房地产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09月07日至2021年10月21日</w:t>
      </w:r>
      <w:r>
        <w:t xml:space="preserve">，全省信访系统共登记受理住房保障与房地产类信访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09月07日至2021年10月21日</w:t>
      </w:r>
      <w:r>
        <w:t xml:space="preserve">，住房保障与房地产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09月07日至2021年10月21日</w:t>
      </w:r>
      <w:r>
        <w:t xml:space="preserve">，住房保障与房地产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09月07日至2021年10月21日</w:t>
      </w:r>
      <w:r>
        <w:t xml:space="preserve">，住房保障与房地产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0-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6:49:53Z</dcterms:created>
  <dcterms:modified xsi:type="dcterms:W3CDTF">2020-10-10T06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